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093AE5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093AE5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093AE5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093AE5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93AE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093AE5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062BE6E1" w:rsidR="0000007A" w:rsidRPr="00093AE5" w:rsidRDefault="006B3598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093AE5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Walls That Teach: Graffiti, Education, and the Pedagogy of Resistance</w:t>
            </w:r>
          </w:p>
        </w:tc>
      </w:tr>
      <w:tr w:rsidR="0000007A" w:rsidRPr="00093AE5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093AE5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93AE5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4526AFB1" w:rsidR="0000007A" w:rsidRPr="00093AE5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093AE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093AE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093AE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F5235C" w:rsidRPr="00093AE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603.3</w:t>
            </w:r>
          </w:p>
        </w:tc>
      </w:tr>
      <w:tr w:rsidR="0000007A" w:rsidRPr="00093AE5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093AE5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93AE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12772CFE" w:rsidR="0000007A" w:rsidRPr="00093AE5" w:rsidRDefault="00022007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093AE5">
              <w:rPr>
                <w:rFonts w:ascii="Arial" w:hAnsi="Arial" w:cs="Arial"/>
                <w:b/>
                <w:sz w:val="20"/>
                <w:szCs w:val="20"/>
                <w:lang w:val="en-GB"/>
              </w:rPr>
              <w:t>Inclusive Education through Graffiti: Strategies for Promoting Diversity and Acceptance</w:t>
            </w:r>
          </w:p>
        </w:tc>
      </w:tr>
      <w:tr w:rsidR="00CF0BBB" w:rsidRPr="00093AE5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093AE5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93AE5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62B8CDBD" w:rsidR="00CF0BBB" w:rsidRPr="00093AE5" w:rsidRDefault="00F5235C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93AE5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093AE5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093AE5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A743ECE" w14:textId="77777777" w:rsidR="00D27A79" w:rsidRPr="00093AE5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093AE5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093AE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93AE5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093AE5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093AE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093AE5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093AE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093AE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93AE5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093AE5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93AE5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093AE5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093AE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093AE5">
              <w:rPr>
                <w:rFonts w:ascii="Arial" w:hAnsi="Arial" w:cs="Arial"/>
                <w:lang w:val="en-GB"/>
              </w:rPr>
              <w:t>Author’s Feedback</w:t>
            </w:r>
            <w:r w:rsidRPr="00093AE5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093AE5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093AE5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093AE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93AE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093AE5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35DAF5C8" w:rsidR="00F1171E" w:rsidRPr="00093AE5" w:rsidRDefault="00BA4CD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93AE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Bit important in recent education system</w:t>
            </w:r>
          </w:p>
        </w:tc>
        <w:tc>
          <w:tcPr>
            <w:tcW w:w="1523" w:type="pct"/>
          </w:tcPr>
          <w:p w14:paraId="462A339C" w14:textId="77777777" w:rsidR="00F1171E" w:rsidRPr="00093AE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93AE5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093AE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93AE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093AE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93AE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093AE5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3745C21F" w:rsidR="00F1171E" w:rsidRPr="00093AE5" w:rsidRDefault="000477F4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93AE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, Suitable.</w:t>
            </w:r>
          </w:p>
        </w:tc>
        <w:tc>
          <w:tcPr>
            <w:tcW w:w="1523" w:type="pct"/>
          </w:tcPr>
          <w:p w14:paraId="405B6701" w14:textId="77777777" w:rsidR="00F1171E" w:rsidRPr="00093AE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93AE5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093AE5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093AE5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093AE5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551B9124" w:rsidR="00F1171E" w:rsidRPr="00093AE5" w:rsidRDefault="000477F4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93AE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eeded brief and more clarification on graffiti.</w:t>
            </w:r>
          </w:p>
        </w:tc>
        <w:tc>
          <w:tcPr>
            <w:tcW w:w="1523" w:type="pct"/>
          </w:tcPr>
          <w:p w14:paraId="1D54B730" w14:textId="77777777" w:rsidR="00F1171E" w:rsidRPr="00093AE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93AE5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093AE5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093AE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759914AC" w:rsidR="00F1171E" w:rsidRPr="00093AE5" w:rsidRDefault="000477F4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93AE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eed to work on discussion on graffiti.</w:t>
            </w:r>
          </w:p>
        </w:tc>
        <w:tc>
          <w:tcPr>
            <w:tcW w:w="1523" w:type="pct"/>
          </w:tcPr>
          <w:p w14:paraId="4898F764" w14:textId="77777777" w:rsidR="00F1171E" w:rsidRPr="00093AE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93AE5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093AE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93AE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093AE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093AE5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1E69B9C9" w:rsidR="00F1171E" w:rsidRPr="00093AE5" w:rsidRDefault="004E2646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93AE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.</w:t>
            </w:r>
          </w:p>
        </w:tc>
        <w:tc>
          <w:tcPr>
            <w:tcW w:w="1523" w:type="pct"/>
          </w:tcPr>
          <w:p w14:paraId="40220055" w14:textId="77777777" w:rsidR="00F1171E" w:rsidRPr="00093AE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93AE5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093AE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093AE5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093AE5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093AE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093AE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484B350C" w:rsidR="00F1171E" w:rsidRPr="00093AE5" w:rsidRDefault="004E2646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93AE5">
              <w:rPr>
                <w:rFonts w:ascii="Arial" w:hAnsi="Arial" w:cs="Arial"/>
                <w:sz w:val="20"/>
                <w:szCs w:val="20"/>
                <w:lang w:val="en-GB"/>
              </w:rPr>
              <w:t>Yes.</w:t>
            </w:r>
          </w:p>
          <w:p w14:paraId="41E28118" w14:textId="77777777" w:rsidR="00F1171E" w:rsidRPr="00093AE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093AE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093AE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093AE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093AE5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093AE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093AE5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093AE5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093AE5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093AE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093AE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093AE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093AE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093AE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093AE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093AE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093AE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093AE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093AE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093AE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093AE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093AE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093AE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7166"/>
        <w:gridCol w:w="7153"/>
      </w:tblGrid>
      <w:tr w:rsidR="00A344A9" w:rsidRPr="00093AE5" w14:paraId="10218C9C" w14:textId="77777777" w:rsidTr="00B34BB9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4D2C29" w14:textId="77777777" w:rsidR="00A344A9" w:rsidRPr="00093AE5" w:rsidRDefault="00A344A9" w:rsidP="00B34BB9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093AE5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093AE5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4AA3FCAE" w14:textId="77777777" w:rsidR="00A344A9" w:rsidRPr="00093AE5" w:rsidRDefault="00A344A9" w:rsidP="00B34BB9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A344A9" w:rsidRPr="00093AE5" w14:paraId="21E39C68" w14:textId="77777777" w:rsidTr="00B34BB9"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1BF7A3" w14:textId="77777777" w:rsidR="00A344A9" w:rsidRPr="00093AE5" w:rsidRDefault="00A344A9" w:rsidP="00B34BB9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F8268B" w14:textId="77777777" w:rsidR="00A344A9" w:rsidRPr="00093AE5" w:rsidRDefault="00A344A9" w:rsidP="00B34BB9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093AE5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</w:tcPr>
          <w:p w14:paraId="0BEB85EE" w14:textId="77777777" w:rsidR="00A344A9" w:rsidRPr="00093AE5" w:rsidRDefault="00A344A9" w:rsidP="00B34BB9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093AE5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093AE5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657DB05C" w14:textId="77777777" w:rsidR="00A344A9" w:rsidRPr="00093AE5" w:rsidRDefault="00A344A9" w:rsidP="00B34BB9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A344A9" w:rsidRPr="00093AE5" w14:paraId="0FD6C03B" w14:textId="77777777" w:rsidTr="00B34BB9">
        <w:trPr>
          <w:trHeight w:val="890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F3F33C" w14:textId="77777777" w:rsidR="00A344A9" w:rsidRPr="00093AE5" w:rsidRDefault="00A344A9" w:rsidP="00B34BB9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093AE5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30C71A24" w14:textId="77777777" w:rsidR="00A344A9" w:rsidRPr="00093AE5" w:rsidRDefault="00A344A9" w:rsidP="00B34BB9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42ACA5" w14:textId="77777777" w:rsidR="00A344A9" w:rsidRPr="00093AE5" w:rsidRDefault="00A344A9" w:rsidP="00B34BB9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093AE5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093AE5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093AE5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55E6206A" w14:textId="77777777" w:rsidR="00A344A9" w:rsidRPr="00093AE5" w:rsidRDefault="00A344A9" w:rsidP="00B34BB9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876609D" w14:textId="77777777" w:rsidR="00A344A9" w:rsidRPr="00093AE5" w:rsidRDefault="00A344A9" w:rsidP="00B34BB9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vAlign w:val="center"/>
          </w:tcPr>
          <w:p w14:paraId="70656CA1" w14:textId="77777777" w:rsidR="00A344A9" w:rsidRPr="00093AE5" w:rsidRDefault="00A344A9" w:rsidP="00B34BB9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E055798" w14:textId="77777777" w:rsidR="00A344A9" w:rsidRPr="00093AE5" w:rsidRDefault="00A344A9" w:rsidP="00B34BB9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FE4CD8" w14:textId="77777777" w:rsidR="00A344A9" w:rsidRPr="00093AE5" w:rsidRDefault="00A344A9" w:rsidP="00B34BB9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3C994F08" w14:textId="77777777" w:rsidR="00A344A9" w:rsidRPr="00093AE5" w:rsidRDefault="00A344A9" w:rsidP="00A344A9">
      <w:pPr>
        <w:rPr>
          <w:rFonts w:ascii="Arial" w:hAnsi="Arial" w:cs="Arial"/>
          <w:sz w:val="20"/>
          <w:szCs w:val="20"/>
        </w:rPr>
      </w:pPr>
    </w:p>
    <w:p w14:paraId="6079B734" w14:textId="77777777" w:rsidR="00A344A9" w:rsidRPr="00093AE5" w:rsidRDefault="00A344A9" w:rsidP="00A344A9">
      <w:pPr>
        <w:rPr>
          <w:rFonts w:ascii="Arial" w:hAnsi="Arial" w:cs="Arial"/>
          <w:sz w:val="20"/>
          <w:szCs w:val="20"/>
        </w:rPr>
      </w:pPr>
    </w:p>
    <w:p w14:paraId="387622CD" w14:textId="77777777" w:rsidR="00A344A9" w:rsidRPr="00093AE5" w:rsidRDefault="00A344A9" w:rsidP="00A344A9">
      <w:pPr>
        <w:rPr>
          <w:rFonts w:ascii="Arial" w:hAnsi="Arial" w:cs="Arial"/>
          <w:bCs/>
          <w:sz w:val="20"/>
          <w:szCs w:val="20"/>
          <w:u w:val="single"/>
          <w:lang w:val="en-GB"/>
        </w:rPr>
      </w:pPr>
    </w:p>
    <w:bookmarkEnd w:id="1"/>
    <w:p w14:paraId="16E78E16" w14:textId="77777777" w:rsidR="00093AE5" w:rsidRPr="00D47884" w:rsidRDefault="00093AE5" w:rsidP="00093AE5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D47884">
        <w:rPr>
          <w:rFonts w:ascii="Arial" w:hAnsi="Arial" w:cs="Arial"/>
          <w:b/>
          <w:u w:val="single"/>
        </w:rPr>
        <w:t>Reviewer details:</w:t>
      </w:r>
    </w:p>
    <w:p w14:paraId="4C429445" w14:textId="77777777" w:rsidR="00093AE5" w:rsidRPr="00D47884" w:rsidRDefault="00093AE5" w:rsidP="00093AE5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D47884">
        <w:rPr>
          <w:rFonts w:ascii="Arial" w:hAnsi="Arial" w:cs="Arial"/>
          <w:b/>
          <w:color w:val="000000"/>
        </w:rPr>
        <w:t>G.M. Abu Taher, Bangladesh</w:t>
      </w:r>
    </w:p>
    <w:p w14:paraId="48DC05A4" w14:textId="77777777" w:rsidR="004C3DF1" w:rsidRPr="00093AE5" w:rsidRDefault="004C3DF1" w:rsidP="00A344A9">
      <w:pPr>
        <w:pStyle w:val="BodyText"/>
        <w:rPr>
          <w:rFonts w:ascii="Arial" w:hAnsi="Arial" w:cs="Arial"/>
          <w:b/>
          <w:sz w:val="20"/>
          <w:szCs w:val="20"/>
          <w:lang w:val="en-US"/>
        </w:rPr>
      </w:pPr>
    </w:p>
    <w:sectPr w:rsidR="004C3DF1" w:rsidRPr="00093AE5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C222D9" w14:textId="77777777" w:rsidR="00984611" w:rsidRPr="0000007A" w:rsidRDefault="00984611" w:rsidP="0099583E">
      <w:r>
        <w:separator/>
      </w:r>
    </w:p>
  </w:endnote>
  <w:endnote w:type="continuationSeparator" w:id="0">
    <w:p w14:paraId="2F349FB1" w14:textId="77777777" w:rsidR="00984611" w:rsidRPr="0000007A" w:rsidRDefault="00984611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BDD816" w14:textId="77777777" w:rsidR="00984611" w:rsidRPr="0000007A" w:rsidRDefault="00984611" w:rsidP="0099583E">
      <w:r>
        <w:separator/>
      </w:r>
    </w:p>
  </w:footnote>
  <w:footnote w:type="continuationSeparator" w:id="0">
    <w:p w14:paraId="1DF53E3D" w14:textId="77777777" w:rsidR="00984611" w:rsidRPr="0000007A" w:rsidRDefault="00984611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007755035">
    <w:abstractNumId w:val="3"/>
  </w:num>
  <w:num w:numId="2" w16cid:durableId="1301498279">
    <w:abstractNumId w:val="6"/>
  </w:num>
  <w:num w:numId="3" w16cid:durableId="672298525">
    <w:abstractNumId w:val="5"/>
  </w:num>
  <w:num w:numId="4" w16cid:durableId="2083678347">
    <w:abstractNumId w:val="7"/>
  </w:num>
  <w:num w:numId="5" w16cid:durableId="1051226748">
    <w:abstractNumId w:val="4"/>
  </w:num>
  <w:num w:numId="6" w16cid:durableId="1404058991">
    <w:abstractNumId w:val="0"/>
  </w:num>
  <w:num w:numId="7" w16cid:durableId="774977686">
    <w:abstractNumId w:val="1"/>
  </w:num>
  <w:num w:numId="8" w16cid:durableId="1947730208">
    <w:abstractNumId w:val="9"/>
  </w:num>
  <w:num w:numId="9" w16cid:durableId="1140921602">
    <w:abstractNumId w:val="8"/>
  </w:num>
  <w:num w:numId="10" w16cid:durableId="177184958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2007"/>
    <w:rsid w:val="000234E1"/>
    <w:rsid w:val="0002598E"/>
    <w:rsid w:val="00037D52"/>
    <w:rsid w:val="000450FC"/>
    <w:rsid w:val="00046600"/>
    <w:rsid w:val="000477F4"/>
    <w:rsid w:val="00054BC4"/>
    <w:rsid w:val="00056CB0"/>
    <w:rsid w:val="0006257C"/>
    <w:rsid w:val="000627FE"/>
    <w:rsid w:val="0007151E"/>
    <w:rsid w:val="00081012"/>
    <w:rsid w:val="00084D7C"/>
    <w:rsid w:val="000936AC"/>
    <w:rsid w:val="00093AE5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37936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176B8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2646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49A9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B3598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16445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4611"/>
    <w:rsid w:val="009852C4"/>
    <w:rsid w:val="0099583E"/>
    <w:rsid w:val="009A0242"/>
    <w:rsid w:val="009A59ED"/>
    <w:rsid w:val="009B101F"/>
    <w:rsid w:val="009B239B"/>
    <w:rsid w:val="009C5642"/>
    <w:rsid w:val="009D456D"/>
    <w:rsid w:val="009E13C3"/>
    <w:rsid w:val="009E6A30"/>
    <w:rsid w:val="009F07D4"/>
    <w:rsid w:val="009F29EB"/>
    <w:rsid w:val="009F4ADC"/>
    <w:rsid w:val="009F7372"/>
    <w:rsid w:val="009F7A71"/>
    <w:rsid w:val="00A001A0"/>
    <w:rsid w:val="00A12C83"/>
    <w:rsid w:val="00A15F2F"/>
    <w:rsid w:val="00A17184"/>
    <w:rsid w:val="00A31AAC"/>
    <w:rsid w:val="00A32905"/>
    <w:rsid w:val="00A344A9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2D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4CDE"/>
    <w:rsid w:val="00BA55B7"/>
    <w:rsid w:val="00BA6421"/>
    <w:rsid w:val="00BB21AB"/>
    <w:rsid w:val="00BB4FEC"/>
    <w:rsid w:val="00BC402F"/>
    <w:rsid w:val="00BD0DF5"/>
    <w:rsid w:val="00BD6447"/>
    <w:rsid w:val="00BD7527"/>
    <w:rsid w:val="00BD75DA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658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35C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  <w:rsid w:val="00FF59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C59627BF-13F9-401E-A02D-17532BB0A5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5E49A9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093AE5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64</Words>
  <Characters>150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767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6</cp:revision>
  <dcterms:created xsi:type="dcterms:W3CDTF">2025-10-18T04:35:00Z</dcterms:created>
  <dcterms:modified xsi:type="dcterms:W3CDTF">2025-10-22T1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